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24085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629751" cy="397523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26517" cy="435061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16892" cy="428324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16892" cy="4340993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13572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16427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444999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33900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546022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497033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572945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515942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70274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484805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530888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39856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416179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512879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516961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518991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рпоев Михаил Артемович НФИбд-01-18</dc:creator>
  <dc:language>ru-RU</dc:language>
  <cp:keywords/>
  <dcterms:created xsi:type="dcterms:W3CDTF">2021-09-14T12:20:02Z</dcterms:created>
  <dcterms:modified xsi:type="dcterms:W3CDTF">2021-09-14T12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